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бдурахмонов</w:t>
      </w:r>
      <w:r>
        <w:t xml:space="preserve"> </w:t>
      </w:r>
      <w:r>
        <w:t xml:space="preserve">Иброхимджо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960614"/>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960614"/>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853202"/>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853202"/>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3136710"/>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136710"/>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752246"/>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752246"/>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165054"/>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165054"/>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886542"/>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86542"/>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3145692"/>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3145692"/>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30735"/>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30735"/>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90503"/>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90503"/>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899447"/>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899447"/>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3796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37960"/>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бдурахмонов Иброхимджон</dc:creator>
  <dc:language>ru-RU</dc:language>
  <cp:keywords/>
  <dcterms:created xsi:type="dcterms:W3CDTF">2023-06-08T11:20:26Z</dcterms:created>
  <dcterms:modified xsi:type="dcterms:W3CDTF">2023-06-08T11: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